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</w:t>
      </w:r>
      <w:r w:rsidR="00EC5387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З</w:t>
      </w:r>
      <w:r w:rsidR="00EC5387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Ј</w:t>
      </w:r>
      <w:r w:rsidR="00EC5387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А</w:t>
      </w:r>
      <w:r w:rsidR="00EC5387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В</w:t>
      </w:r>
      <w:r w:rsidR="00EC5387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Pr="00967546" w:rsidRDefault="00FA21EA" w:rsidP="00967546">
      <w:pPr>
        <w:jc w:val="both"/>
        <w:rPr>
          <w:rFonts w:ascii="Times New Roman" w:hAnsi="Times New Roman" w:cs="Times New Roman"/>
          <w:sz w:val="24"/>
          <w:szCs w:val="24"/>
        </w:rPr>
      </w:pPr>
      <w:r w:rsidRPr="00967546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967546">
        <w:rPr>
          <w:rFonts w:ascii="Times New Roman" w:hAnsi="Times New Roman" w:cs="Times New Roman"/>
          <w:sz w:val="24"/>
          <w:szCs w:val="24"/>
        </w:rPr>
        <w:t>,</w:t>
      </w:r>
      <w:r w:rsidR="00EE0826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______</w:t>
      </w:r>
      <w:r w:rsidR="00967546">
        <w:rPr>
          <w:rFonts w:ascii="Times New Roman" w:hAnsi="Times New Roman" w:cs="Times New Roman"/>
          <w:sz w:val="24"/>
          <w:szCs w:val="24"/>
          <w:lang w:val="sr-Cyrl-CS"/>
        </w:rPr>
        <w:t>______________________из_________, адреса_________________</w:t>
      </w:r>
      <w:r w:rsidR="00EE0826" w:rsidRPr="00967546">
        <w:rPr>
          <w:rFonts w:ascii="Times New Roman" w:hAnsi="Times New Roman" w:cs="Times New Roman"/>
          <w:sz w:val="24"/>
          <w:szCs w:val="24"/>
          <w:lang w:val="sr-Cyrl-CS"/>
        </w:rPr>
        <w:t>(адреса) ЈМБГ</w:t>
      </w:r>
      <w:r w:rsidRPr="00967546">
        <w:rPr>
          <w:rFonts w:ascii="Times New Roman" w:hAnsi="Times New Roman" w:cs="Times New Roman"/>
          <w:sz w:val="24"/>
          <w:szCs w:val="24"/>
          <w:lang w:val="sr-Cyrl-CS"/>
        </w:rPr>
        <w:t>__________</w:t>
      </w:r>
      <w:r w:rsidR="00967546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Pr="00967546">
        <w:rPr>
          <w:rFonts w:ascii="Times New Roman" w:hAnsi="Times New Roman" w:cs="Times New Roman"/>
          <w:sz w:val="24"/>
          <w:szCs w:val="24"/>
          <w:lang w:val="sr-Cyrl-CS"/>
        </w:rPr>
        <w:t>_ БР.ЛК_________</w:t>
      </w:r>
      <w:r w:rsidR="00EC5387" w:rsidRPr="00967546">
        <w:rPr>
          <w:rFonts w:ascii="Times New Roman" w:hAnsi="Times New Roman" w:cs="Times New Roman"/>
          <w:sz w:val="24"/>
          <w:szCs w:val="24"/>
          <w:lang w:val="sr-Cyrl-CS"/>
        </w:rPr>
        <w:t>_ дајем сагласност општини Шид</w:t>
      </w:r>
      <w:r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5A1D62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да у моје име </w:t>
      </w:r>
      <w:r w:rsidR="00D95E50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а за потребе Јавног </w:t>
      </w:r>
      <w:r w:rsidR="00967546">
        <w:rPr>
          <w:rFonts w:ascii="Times New Roman" w:hAnsi="Times New Roman" w:cs="Times New Roman"/>
          <w:sz w:val="24"/>
          <w:szCs w:val="24"/>
          <w:lang w:val="sr-Cyrl-CS"/>
        </w:rPr>
        <w:t>конкурса</w:t>
      </w:r>
      <w:r w:rsidR="00967546" w:rsidRPr="00967546">
        <w:t xml:space="preserve"> </w:t>
      </w:r>
      <w:r w:rsidR="00967546" w:rsidRPr="00967546">
        <w:rPr>
          <w:rFonts w:ascii="Times New Roman" w:hAnsi="Times New Roman" w:cs="Times New Roman"/>
          <w:sz w:val="24"/>
          <w:szCs w:val="24"/>
          <w:lang w:val="sr-Cyrl-CS"/>
        </w:rPr>
        <w:t>за суфинансирање уградње соларних панела за производњу електричне енергије на породичним кућама и унапређење термотехничког система путем уградње калориметара, циркулационих пумпи, термостатских  вентила и делитеља топлоте на територији општине Шид за 2022. годину</w:t>
      </w:r>
      <w:r w:rsidR="0096754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95E50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може извршити увид, прибави и обради личне податке о чињеницама које води Републички геоде</w:t>
      </w:r>
      <w:r w:rsidR="000A1876" w:rsidRPr="00967546">
        <w:rPr>
          <w:rFonts w:ascii="Times New Roman" w:hAnsi="Times New Roman" w:cs="Times New Roman"/>
          <w:sz w:val="24"/>
          <w:szCs w:val="24"/>
          <w:lang w:val="sr-Cyrl-CS"/>
        </w:rPr>
        <w:t>т</w:t>
      </w:r>
      <w:r w:rsidR="00D95E50" w:rsidRPr="00967546">
        <w:rPr>
          <w:rFonts w:ascii="Times New Roman" w:hAnsi="Times New Roman" w:cs="Times New Roman"/>
          <w:sz w:val="24"/>
          <w:szCs w:val="24"/>
          <w:lang w:val="sr-Cyrl-CS"/>
        </w:rPr>
        <w:t>ски завод-катастар</w:t>
      </w:r>
      <w:r w:rsidR="00305978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непокретности</w:t>
      </w:r>
      <w:r w:rsidR="000A1876" w:rsidRPr="00967546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D95E50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а које су неопходне у вези одлучивања за </w:t>
      </w:r>
      <w:r w:rsidR="000A1876" w:rsidRPr="00967546">
        <w:rPr>
          <w:rFonts w:ascii="Times New Roman" w:hAnsi="Times New Roman" w:cs="Times New Roman"/>
          <w:sz w:val="24"/>
          <w:szCs w:val="24"/>
          <w:lang w:val="sr-Cyrl-CS"/>
        </w:rPr>
        <w:t>доделу</w:t>
      </w:r>
      <w:r w:rsidR="00305978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субвенције </w:t>
      </w:r>
      <w:r w:rsidR="000A1876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за спровођење мера </w:t>
      </w:r>
      <w:r w:rsidR="00D65C9A" w:rsidRPr="00967546">
        <w:rPr>
          <w:rFonts w:ascii="Times New Roman" w:hAnsi="Times New Roman" w:cs="Times New Roman"/>
          <w:sz w:val="24"/>
          <w:szCs w:val="24"/>
          <w:lang w:val="sr-Cyrl-CS"/>
        </w:rPr>
        <w:t>енергетске санације</w:t>
      </w:r>
      <w:r w:rsidR="000A1876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у оквиру </w:t>
      </w:r>
      <w:r w:rsidR="00967546">
        <w:rPr>
          <w:rFonts w:ascii="Times New Roman" w:hAnsi="Times New Roman" w:cs="Times New Roman"/>
          <w:sz w:val="24"/>
          <w:szCs w:val="24"/>
          <w:lang w:val="sr-Cyrl-CS"/>
        </w:rPr>
        <w:t>јавног конкурса,</w:t>
      </w:r>
      <w:r w:rsidR="00305978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за парцелу која</w:t>
      </w:r>
      <w:r w:rsidR="00EC5387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се налази на територији општине</w:t>
      </w:r>
      <w:r w:rsidR="00EC5387" w:rsidRPr="00967546">
        <w:rPr>
          <w:rFonts w:ascii="Times New Roman" w:hAnsi="Times New Roman" w:cs="Times New Roman"/>
          <w:sz w:val="24"/>
          <w:szCs w:val="24"/>
        </w:rPr>
        <w:t xml:space="preserve"> Шид. </w:t>
      </w:r>
    </w:p>
    <w:p w:rsidR="00EE0826" w:rsidRPr="00967546" w:rsidRDefault="00EE0826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E0826" w:rsidRPr="00967546" w:rsidRDefault="00EE0826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У ______                                                                                    </w:t>
      </w:r>
      <w:r w:rsidR="00EC5387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     _____________________</w:t>
      </w:r>
    </w:p>
    <w:p w:rsidR="00EE0826" w:rsidRPr="00967546" w:rsidRDefault="00EE0826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67546">
        <w:rPr>
          <w:rFonts w:ascii="Times New Roman" w:hAnsi="Times New Roman" w:cs="Times New Roman"/>
          <w:sz w:val="24"/>
          <w:szCs w:val="24"/>
          <w:lang w:val="sr-Cyrl-CS"/>
        </w:rPr>
        <w:t>Дана ______                                                                                        (ИМЕ И ПРЕЗИМЕ)</w:t>
      </w:r>
    </w:p>
    <w:p w:rsidR="00EE0826" w:rsidRPr="00967546" w:rsidRDefault="00EE0826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Pr="00967546" w:rsidRDefault="00EE0826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Pr="00967546" w:rsidRDefault="00EE0826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Pr="00967546" w:rsidRDefault="00EE0826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</w:t>
      </w:r>
      <w:r w:rsidR="00EC5387"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Издавалац лк</w:t>
      </w:r>
      <w:r w:rsidRPr="00967546">
        <w:rPr>
          <w:rFonts w:ascii="Times New Roman" w:hAnsi="Times New Roman" w:cs="Times New Roman"/>
          <w:sz w:val="24"/>
          <w:szCs w:val="24"/>
          <w:lang w:val="sr-Cyrl-CS"/>
        </w:rPr>
        <w:t>:___________</w:t>
      </w:r>
      <w:r w:rsidR="00EC5387" w:rsidRPr="00967546">
        <w:rPr>
          <w:rFonts w:ascii="Times New Roman" w:hAnsi="Times New Roman" w:cs="Times New Roman"/>
          <w:sz w:val="24"/>
          <w:szCs w:val="24"/>
          <w:lang w:val="sr-Cyrl-CS"/>
        </w:rPr>
        <w:t>__</w:t>
      </w:r>
      <w:r w:rsidRPr="00967546">
        <w:rPr>
          <w:rFonts w:ascii="Times New Roman" w:hAnsi="Times New Roman" w:cs="Times New Roman"/>
          <w:sz w:val="24"/>
          <w:szCs w:val="24"/>
          <w:lang w:val="sr-Cyrl-CS"/>
        </w:rPr>
        <w:t xml:space="preserve">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A336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967546"/>
    <w:rsid w:val="00A336AB"/>
    <w:rsid w:val="00AD0E4C"/>
    <w:rsid w:val="00D65C9A"/>
    <w:rsid w:val="00D668B3"/>
    <w:rsid w:val="00D95E50"/>
    <w:rsid w:val="00DD534F"/>
    <w:rsid w:val="00EC5387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6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6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Nevenka Cetojecic</cp:lastModifiedBy>
  <cp:revision>2</cp:revision>
  <dcterms:created xsi:type="dcterms:W3CDTF">2022-11-01T07:16:00Z</dcterms:created>
  <dcterms:modified xsi:type="dcterms:W3CDTF">2022-11-01T07:16:00Z</dcterms:modified>
</cp:coreProperties>
</file>